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3674" w:rsidRDefault="00423674">
      <w:r>
        <w:t>A: Hi</w:t>
      </w:r>
    </w:p>
    <w:p w:rsidR="00423674" w:rsidRDefault="00423674">
      <w:r>
        <w:t xml:space="preserve">T: </w:t>
      </w:r>
      <w:r w:rsidR="006B118E">
        <w:t xml:space="preserve">2~ </w:t>
      </w:r>
      <w:r>
        <w:t xml:space="preserve">Thank you for meeting me, I know your time is valuable. </w:t>
      </w:r>
    </w:p>
    <w:p w:rsidR="00423674" w:rsidRDefault="00423674">
      <w:r>
        <w:t>A: What brings you to my office today?</w:t>
      </w:r>
    </w:p>
    <w:p w:rsidR="00423674" w:rsidRDefault="00423674" w:rsidP="00423674">
      <w:r>
        <w:t xml:space="preserve">T: </w:t>
      </w:r>
      <w:r w:rsidR="006B118E">
        <w:t xml:space="preserve">3~ </w:t>
      </w:r>
      <w:r>
        <w:t xml:space="preserve">i just i think that i know you to be fair. And i know you to be somebody who's going to reward hard work. I think that i'm served this company well. And i think that at this point, i just i'm really looking for maybe higher wage or something to let it be recognized that I have been working hard. </w:t>
      </w:r>
    </w:p>
    <w:p w:rsidR="00423674" w:rsidRDefault="00423674" w:rsidP="00423674">
      <w:r>
        <w:t>A:  You are not satisfied with your current compensation?</w:t>
      </w:r>
    </w:p>
    <w:p w:rsidR="00423674" w:rsidRDefault="00423674" w:rsidP="00423674">
      <w:r>
        <w:t xml:space="preserve">T: </w:t>
      </w:r>
      <w:r w:rsidR="006B118E">
        <w:t xml:space="preserve">3~ </w:t>
      </w:r>
      <w:r>
        <w:t xml:space="preserve">I just think that with some of the accolades that I have received in this past year, maybe it's, just time for me, move a little bit higher in the ranks, </w:t>
      </w:r>
    </w:p>
    <w:p w:rsidR="00423674" w:rsidRDefault="00423674" w:rsidP="00423674">
      <w:r>
        <w:t>A: What amount of salary increase would you like?</w:t>
      </w:r>
    </w:p>
    <w:p w:rsidR="00423674" w:rsidRDefault="00423674" w:rsidP="00423674">
      <w:r>
        <w:t xml:space="preserve">T: </w:t>
      </w:r>
      <w:r w:rsidR="006B118E">
        <w:t xml:space="preserve">2~ </w:t>
      </w:r>
      <w:r>
        <w:t xml:space="preserve">I think that I’ll leave that up to you. I think that you've been a good boss to me. And i have no reason to doubt that you would give me anything less than what you feel is appropriate. </w:t>
      </w:r>
    </w:p>
    <w:p w:rsidR="00423674" w:rsidRDefault="00423674" w:rsidP="00423674">
      <w:r>
        <w:t xml:space="preserve">A: Have you been considering offers from other companies? </w:t>
      </w:r>
    </w:p>
    <w:p w:rsidR="00423674" w:rsidRDefault="00423674" w:rsidP="00423674">
      <w:r>
        <w:t xml:space="preserve">T: </w:t>
      </w:r>
      <w:r w:rsidR="006B118E">
        <w:t xml:space="preserve">6~ </w:t>
      </w:r>
      <w:r>
        <w:t>i usually like to remain pretty loyal. And so i think that before i would go exploring other options, i would come to you. First. You say that i want to continue working for you, but I need a little change. That’s where I stand</w:t>
      </w:r>
    </w:p>
    <w:p w:rsidR="00423674" w:rsidRDefault="00423674" w:rsidP="00423674">
      <w:r>
        <w:t>A: So in our company, we have a standard procedure for getting a raise, have you applied in the system?</w:t>
      </w:r>
    </w:p>
    <w:p w:rsidR="00423674" w:rsidRDefault="00423674" w:rsidP="00423674">
      <w:r>
        <w:t xml:space="preserve">T: </w:t>
      </w:r>
      <w:r w:rsidR="006B118E">
        <w:t xml:space="preserve">2~ </w:t>
      </w:r>
      <w:r>
        <w:t xml:space="preserve">i looked into it, but i think that something that i've always been told is you want something, you should go straight to the person and talk to them. </w:t>
      </w:r>
    </w:p>
    <w:p w:rsidR="00423674" w:rsidRDefault="00423674" w:rsidP="00423674">
      <w:r>
        <w:t>A: So you want me to pull some strings for you? I don’t have the full authority to do anything.</w:t>
      </w:r>
    </w:p>
    <w:p w:rsidR="00423674" w:rsidRDefault="00423674" w:rsidP="00423674">
      <w:r>
        <w:t xml:space="preserve">T:  </w:t>
      </w:r>
      <w:r w:rsidR="006B118E">
        <w:t xml:space="preserve">4~ </w:t>
      </w:r>
      <w:r>
        <w:t xml:space="preserve">That makes total sense and that's, definitely something that i'm interested in and having you do it's, just maybe about you coming one level higher. I think that it’s definitely valued. And i think that me filling out an official form will not go as far. You actually going one level higher up and just talking for me personally. </w:t>
      </w:r>
    </w:p>
    <w:p w:rsidR="00423674" w:rsidRDefault="00423674" w:rsidP="00423674">
      <w:r>
        <w:t xml:space="preserve">A: I think you should file the application, the company will have an extra exercise in advertising in the next few weeks. Would you be willing to come in and do an activity with no compensation? </w:t>
      </w:r>
    </w:p>
    <w:p w:rsidR="00423674" w:rsidRDefault="00423674" w:rsidP="00423674">
      <w:r>
        <w:t xml:space="preserve">T: </w:t>
      </w:r>
      <w:r w:rsidR="006B118E">
        <w:t xml:space="preserve">5~ </w:t>
      </w:r>
      <w:r>
        <w:t xml:space="preserve">That's a good question. Two days, with no conversation at all. </w:t>
      </w:r>
    </w:p>
    <w:p w:rsidR="00423674" w:rsidRDefault="00423674" w:rsidP="00423674">
      <w:r>
        <w:t>A: Yeah</w:t>
      </w:r>
    </w:p>
    <w:p w:rsidR="00423674" w:rsidRDefault="00423674" w:rsidP="00423674">
      <w:r>
        <w:lastRenderedPageBreak/>
        <w:t xml:space="preserve">T:. </w:t>
      </w:r>
      <w:r w:rsidR="006B118E">
        <w:t xml:space="preserve">8~ </w:t>
      </w:r>
      <w:bookmarkStart w:id="0" w:name="_GoBack"/>
      <w:bookmarkEnd w:id="0"/>
      <w:r>
        <w:t xml:space="preserve">Yes, i think that if you give me your word that you're going to, try to do all that. I could definitely see myself doing this is taking on a little more responsibility. </w:t>
      </w:r>
    </w:p>
    <w:p w:rsidR="0048189C" w:rsidRDefault="00423674" w:rsidP="00423674">
      <w:r>
        <w:t xml:space="preserve">A: I will talk to my supervisor and let you know. </w:t>
      </w:r>
    </w:p>
    <w:sectPr w:rsidR="0048189C"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zNjK3MDY1MjEztTBV0lEKTi0uzszPAykwrAUAV+CiVSwAAAA="/>
  </w:docVars>
  <w:rsids>
    <w:rsidRoot w:val="00B47730"/>
    <w:rsid w:val="00034616"/>
    <w:rsid w:val="0006063C"/>
    <w:rsid w:val="0015074B"/>
    <w:rsid w:val="0029639D"/>
    <w:rsid w:val="00326F90"/>
    <w:rsid w:val="00423674"/>
    <w:rsid w:val="0048189C"/>
    <w:rsid w:val="006B118E"/>
    <w:rsid w:val="00AA1D8D"/>
    <w:rsid w:val="00B47730"/>
    <w:rsid w:val="00CB066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efaultImageDpi w14:val="300"/>
  <w15:docId w15:val="{F67D997D-AB17-49F7-B732-E14172DEC7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C0D430-8D3B-47C9-AB97-9B26E70B78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352</Words>
  <Characters>2012</Characters>
  <Application>Microsoft Office Word</Application>
  <DocSecurity>0</DocSecurity>
  <Lines>16</Lines>
  <Paragraphs>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236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Vaibhav Sharma</cp:lastModifiedBy>
  <cp:revision>3</cp:revision>
  <dcterms:created xsi:type="dcterms:W3CDTF">2018-08-22T21:38:00Z</dcterms:created>
  <dcterms:modified xsi:type="dcterms:W3CDTF">2018-09-17T04:44:00Z</dcterms:modified>
  <cp:category/>
</cp:coreProperties>
</file>